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7A739B" w14:textId="49D60830" w:rsidR="000E4CD6" w:rsidRPr="000E4CD6" w:rsidRDefault="000E4CD6" w:rsidP="00B63435">
      <w:pPr>
        <w:pStyle w:val="Heading1"/>
        <w:ind w:right="425"/>
        <w:jc w:val="center"/>
        <w:rPr>
          <w:sz w:val="48"/>
          <w:lang w:val="bg-BG"/>
        </w:rPr>
      </w:pPr>
      <w:r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4BDC3DFD" w:rsidR="000E4CD6" w:rsidRPr="000E4CD6" w:rsidRDefault="000E4CD6" w:rsidP="00B63435">
      <w:pPr>
        <w:ind w:right="425"/>
        <w:jc w:val="center"/>
        <w:rPr>
          <w:lang w:val="bg-BG"/>
        </w:rPr>
      </w:pPr>
      <w:r w:rsidRPr="000E4CD6">
        <w:t xml:space="preserve">This document defines the </w:t>
      </w:r>
      <w:r w:rsidRPr="000E4CD6">
        <w:rPr>
          <w:b/>
        </w:rPr>
        <w:t>lab exercise assignments</w:t>
      </w:r>
      <w:r w:rsidRPr="000E4CD6">
        <w:t xml:space="preserve"> for the </w:t>
      </w:r>
      <w:r w:rsidRPr="000E4CD6">
        <w:rPr>
          <w:b/>
        </w:rPr>
        <w:t xml:space="preserve"> </w:t>
      </w:r>
      <w:hyperlink r:id="rId8" w:history="1">
        <w:r w:rsidR="002718C5" w:rsidRPr="00743DEC">
          <w:rPr>
            <w:rStyle w:val="Hyperlink"/>
            <w:b/>
            <w:bCs/>
          </w:rPr>
          <w:t>PostgreSQL course @ Software University</w:t>
        </w:r>
      </w:hyperlink>
      <w:r w:rsidRPr="00AF234E">
        <w:t>.</w:t>
      </w:r>
    </w:p>
    <w:p w14:paraId="49F7698E" w14:textId="23D3F04A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4EB3ACF5" w:rsidR="00405476" w:rsidRPr="00405476" w:rsidRDefault="000E4CD6" w:rsidP="007C1746">
      <w:pPr>
        <w:pStyle w:val="Heading3"/>
        <w:numPr>
          <w:ilvl w:val="0"/>
          <w:numId w:val="61"/>
        </w:numPr>
        <w:ind w:right="425"/>
      </w:pPr>
      <w:r w:rsidRPr="000E4CD6">
        <w:t xml:space="preserve">Create </w:t>
      </w:r>
      <w:r w:rsidR="00556F83">
        <w:t xml:space="preserve">a </w:t>
      </w:r>
      <w:r w:rsidRPr="000E4CD6">
        <w:t>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r w:rsidRPr="00405476">
        <w:rPr>
          <w:rFonts w:ascii="Consolas" w:hAnsi="Consolas"/>
          <w:b/>
          <w:bCs/>
        </w:rPr>
        <w:t>gamebar</w:t>
      </w:r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ascii="Consolas" w:hAnsi="Consolas"/>
          <w:b/>
        </w:rPr>
        <w:t>gamebar</w:t>
      </w:r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r w:rsidRPr="00821C0B">
        <w:rPr>
          <w:b/>
          <w:bCs/>
        </w:rPr>
        <w:t>gamebar</w:t>
      </w:r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D5ED74B" w:rsidR="005C090A" w:rsidRDefault="00A1684C" w:rsidP="00F05CF5">
      <w:pPr>
        <w:ind w:right="425"/>
      </w:pPr>
      <w:r>
        <w:t>C</w:t>
      </w:r>
      <w:r w:rsidR="005C090A" w:rsidRPr="005C090A">
        <w:rPr>
          <w:lang w:val="bg-BG"/>
        </w:rPr>
        <w:t xml:space="preserve">lick </w:t>
      </w:r>
      <w:r w:rsidR="00004A07">
        <w:rPr>
          <w:lang w:val="bg-BG"/>
        </w:rPr>
        <w:t xml:space="preserve">the </w:t>
      </w:r>
      <w:r w:rsidR="00A638D1" w:rsidRPr="002C0AA1">
        <w:rPr>
          <w:rFonts w:ascii="Consolas" w:hAnsi="Consolas"/>
          <w:b/>
        </w:rPr>
        <w:t>Save</w:t>
      </w:r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r w:rsidR="00004A07">
        <w:rPr>
          <w:bCs/>
        </w:rPr>
        <w:t>to</w:t>
      </w:r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4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r w:rsidR="00B20FB3" w:rsidRPr="00F05CF5">
        <w:rPr>
          <w:rFonts w:ascii="Consolas" w:hAnsi="Consolas"/>
          <w:b/>
          <w:bCs/>
        </w:rPr>
        <w:t>total</w:t>
      </w:r>
    </w:p>
    <w:p w14:paraId="385C9A2D" w14:textId="2ED74A0E" w:rsidR="00F04B5A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issues"</w:t>
      </w:r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Similar to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NULL</w:t>
      </w:r>
      <w:r w:rsidRPr="00F05CF5">
        <w:rPr>
          <w:rFonts w:ascii="Consolas" w:hAnsi="Consolas"/>
        </w:rPr>
        <w:t>;</w:t>
      </w:r>
    </w:p>
    <w:p w14:paraId="3009251A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50</w:t>
      </w:r>
      <w:r w:rsidRPr="00F05CF5">
        <w:rPr>
          <w:rFonts w:cstheme="minorHAnsi"/>
        </w:rPr>
        <w:t>;</w:t>
      </w:r>
    </w:p>
    <w:p w14:paraId="58F1986A" w14:textId="77777777" w:rsidR="00F05CF5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3</w:t>
      </w:r>
      <w:r w:rsidRPr="00F05CF5">
        <w:rPr>
          <w:rFonts w:cstheme="minorHAnsi"/>
        </w:rPr>
        <w:t>;</w:t>
      </w:r>
    </w:p>
    <w:p w14:paraId="2161BBF8" w14:textId="0538390F" w:rsidR="001A1C61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</w:p>
    <w:p w14:paraId="168B4134" w14:textId="77777777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150</w:t>
      </w:r>
      <w:r w:rsidR="000E4CD6" w:rsidRPr="00F05CF5">
        <w:rPr>
          <w:rFonts w:ascii="Consolas" w:hAnsi="Consolas"/>
          <w:b/>
          <w:bCs/>
        </w:rPr>
        <w:t>;</w:t>
      </w:r>
    </w:p>
    <w:p w14:paraId="1F9516E7" w14:textId="75156C18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</w:p>
    <w:p w14:paraId="2D9E68DA" w14:textId="5221F265" w:rsidR="00037170" w:rsidRPr="00F05CF5" w:rsidRDefault="00037170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r w:rsidR="00514ED2" w:rsidRPr="00F05CF5">
        <w:rPr>
          <w:bCs/>
        </w:rPr>
        <w:t>zone</w:t>
      </w:r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lastRenderedPageBreak/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changes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2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 w:rsidP="007C1746">
      <w:pPr>
        <w:pStyle w:val="Heading3"/>
        <w:numPr>
          <w:ilvl w:val="0"/>
          <w:numId w:val="61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30, Not NULL</w:t>
      </w:r>
      <w:r w:rsidRPr="00F05CF5">
        <w:rPr>
          <w:rFonts w:ascii="Consolas" w:hAnsi="Consolas"/>
          <w:b/>
          <w:bCs/>
        </w:rPr>
        <w:t>;</w:t>
      </w:r>
    </w:p>
    <w:p w14:paraId="34BB74B2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50, Not NULL</w:t>
      </w:r>
      <w:r w:rsidRPr="00F05CF5">
        <w:rPr>
          <w:rFonts w:ascii="Consolas" w:hAnsi="Consolas"/>
          <w:b/>
          <w:bCs/>
        </w:rPr>
        <w:t xml:space="preserve">; </w:t>
      </w:r>
    </w:p>
    <w:p w14:paraId="013B0121" w14:textId="16788F4F" w:rsidR="008C3BD1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lastRenderedPageBreak/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 w:rsidP="003F6A61">
      <w:pPr>
        <w:pStyle w:val="Heading3"/>
        <w:numPr>
          <w:ilvl w:val="0"/>
          <w:numId w:val="61"/>
        </w:numPr>
        <w:tabs>
          <w:tab w:val="left" w:pos="709"/>
        </w:tabs>
        <w:ind w:left="567" w:right="425"/>
        <w:rPr>
          <w:lang w:val="bg-BG"/>
        </w:rPr>
      </w:pPr>
      <w:r w:rsidRPr="000E4CD6">
        <w:t>Dropping the Database</w:t>
      </w:r>
    </w:p>
    <w:p w14:paraId="7147282E" w14:textId="7B9F0E64" w:rsidR="00247964" w:rsidRPr="00247964" w:rsidRDefault="0053670C" w:rsidP="00F05CF5">
      <w:pPr>
        <w:ind w:right="425"/>
        <w:rPr>
          <w:b/>
          <w:bCs/>
        </w:rPr>
      </w:pPr>
      <w:r>
        <w:t>Similar to</w:t>
      </w:r>
      <w:r w:rsidR="00247964" w:rsidRPr="00247964">
        <w:t xml:space="preserve"> table</w:t>
      </w:r>
      <w:r>
        <w:t xml:space="preserve"> dropping</w:t>
      </w:r>
      <w:r w:rsidR="00247964" w:rsidRPr="00247964">
        <w:t xml:space="preserve">, you also have the option to delete the entire database. </w:t>
      </w:r>
      <w:r w:rsidR="00247964" w:rsidRPr="00247964">
        <w:rPr>
          <w:b/>
          <w:bCs/>
        </w:rPr>
        <w:t xml:space="preserve">It's important to note that this action is irreversible. </w:t>
      </w:r>
    </w:p>
    <w:p w14:paraId="5BCFEB1E" w14:textId="4B807EAB" w:rsidR="00247964" w:rsidRDefault="00247964" w:rsidP="00F05CF5">
      <w:pPr>
        <w:ind w:right="425"/>
      </w:pPr>
      <w:r w:rsidRPr="00247964">
        <w:t xml:space="preserve">To proceed, right-click on the database you </w:t>
      </w:r>
      <w:r w:rsidR="0053670C">
        <w:t>like</w:t>
      </w:r>
      <w:r w:rsidRPr="00247964">
        <w:t xml:space="preserve"> to remove and choose the </w:t>
      </w:r>
      <w:r w:rsidRPr="00247964">
        <w:rPr>
          <w:rFonts w:ascii="Consolas" w:hAnsi="Consolas"/>
          <w:b/>
        </w:rPr>
        <w:t>"Delete/Drop"</w:t>
      </w:r>
      <w:r w:rsidRPr="00247964">
        <w:t xml:space="preserve"> option.</w:t>
      </w:r>
    </w:p>
    <w:p w14:paraId="24C2815B" w14:textId="242FE0C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78F02862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Now we are going to do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BE0028A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Pr="000E4CD6">
        <w:t xml:space="preserve"> </w:t>
      </w:r>
      <w:hyperlink r:id="rId28" w:history="1">
        <w:r w:rsidR="00702C59">
          <w:rPr>
            <w:rStyle w:val="Hyperlink"/>
            <w:b/>
          </w:rPr>
          <w:t>Judge Con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Heading3"/>
        <w:ind w:right="425"/>
        <w:rPr>
          <w:lang w:val="bg-BG"/>
        </w:rPr>
      </w:pPr>
      <w:r>
        <w:t>Descriptions for Exercises in Judge System</w:t>
      </w:r>
    </w:p>
    <w:p w14:paraId="71B9AC35" w14:textId="6E089018" w:rsidR="000E4CD6" w:rsidRPr="000E4CD6" w:rsidRDefault="000E4CD6" w:rsidP="00556F83">
      <w:pPr>
        <w:pStyle w:val="Heading3"/>
        <w:numPr>
          <w:ilvl w:val="0"/>
          <w:numId w:val="65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r w:rsidRPr="000E4CD6">
        <w:rPr>
          <w:b/>
        </w:rPr>
        <w:t>gamebar</w:t>
      </w:r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 Tool</w:t>
      </w:r>
    </w:p>
    <w:p w14:paraId="7AA09E2B" w14:textId="04492EBD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B6BF9B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</w:p>
    <w:p w14:paraId="16D60189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172696E2" w14:textId="53CFCD11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total</w:t>
      </w:r>
      <w:r w:rsidR="00E7652C" w:rsidRPr="000E4CD6">
        <w:t>;</w:t>
      </w:r>
    </w:p>
    <w:p w14:paraId="55BE0F93" w14:textId="1EC9CC02" w:rsidR="00E7652C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 xml:space="preserve">number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99BDF3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2F804C7B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</w:p>
    <w:p w14:paraId="6D68FC5D" w14:textId="186D2DBC" w:rsidR="00E7652C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 xml:space="preserve">;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</w:p>
    <w:p w14:paraId="2A4CF0D7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</w:p>
    <w:p w14:paraId="17712C8C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</w:t>
      </w:r>
      <w:r w:rsidRPr="00205710">
        <w:rPr>
          <w:b/>
          <w:bCs/>
          <w:i/>
          <w:iCs/>
          <w:u w:val="single"/>
        </w:rPr>
        <w:t>not included</w:t>
      </w:r>
      <w:r w:rsidRPr="00702242">
        <w:rPr>
          <w:i/>
          <w:iCs/>
        </w:rPr>
        <w:t xml:space="preserve">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pgAdmin UI.</w:t>
      </w:r>
    </w:p>
    <w:p w14:paraId="35FE9202" w14:textId="5C425252" w:rsidR="000E4CD6" w:rsidRPr="00F05CF5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lastRenderedPageBreak/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r w:rsidRPr="0088188D">
        <w:rPr>
          <w:rFonts w:ascii="Consolas" w:hAnsi="Consolas"/>
          <w:b/>
        </w:rPr>
        <w:t>middle_name</w:t>
      </w:r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r w:rsidRPr="00976207">
        <w:rPr>
          <w:rFonts w:ascii="Consolas" w:hAnsi="Consolas"/>
          <w:b/>
        </w:rPr>
        <w:t>middle_name</w:t>
      </w:r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 w:rsidP="007C1746">
      <w:pPr>
        <w:pStyle w:val="Heading3"/>
        <w:numPr>
          <w:ilvl w:val="0"/>
          <w:numId w:val="64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 w:rsidP="007C1746">
      <w:pPr>
        <w:pStyle w:val="Heading3"/>
        <w:numPr>
          <w:ilvl w:val="0"/>
          <w:numId w:val="64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6E403B">
      <w:headerReference w:type="default" r:id="rId30"/>
      <w:footerReference w:type="default" r:id="rId31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1B1F54" w14:textId="77777777" w:rsidR="006E403B" w:rsidRDefault="006E403B" w:rsidP="008068A2">
      <w:pPr>
        <w:spacing w:after="0" w:line="240" w:lineRule="auto"/>
      </w:pPr>
      <w:r>
        <w:separator/>
      </w:r>
    </w:p>
  </w:endnote>
  <w:endnote w:type="continuationSeparator" w:id="0">
    <w:p w14:paraId="6D4C058F" w14:textId="77777777" w:rsidR="006E403B" w:rsidRDefault="006E40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D96D6" w14:textId="77777777" w:rsidR="006E403B" w:rsidRDefault="006E403B" w:rsidP="008068A2">
      <w:pPr>
        <w:spacing w:after="0" w:line="240" w:lineRule="auto"/>
      </w:pPr>
      <w:r>
        <w:separator/>
      </w:r>
    </w:p>
  </w:footnote>
  <w:footnote w:type="continuationSeparator" w:id="0">
    <w:p w14:paraId="015F44A7" w14:textId="77777777" w:rsidR="006E403B" w:rsidRDefault="006E40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507D7"/>
    <w:multiLevelType w:val="hybridMultilevel"/>
    <w:tmpl w:val="DB340F2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34177"/>
    <w:multiLevelType w:val="hybridMultilevel"/>
    <w:tmpl w:val="42DC6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8" w15:restartNumberingAfterBreak="0">
    <w:nsid w:val="15DF34F4"/>
    <w:multiLevelType w:val="hybridMultilevel"/>
    <w:tmpl w:val="8080178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7CB6C56"/>
    <w:multiLevelType w:val="hybridMultilevel"/>
    <w:tmpl w:val="3DA2D848"/>
    <w:lvl w:ilvl="0" w:tplc="F99A4774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C3F17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E97B6B"/>
    <w:multiLevelType w:val="hybridMultilevel"/>
    <w:tmpl w:val="7DA83E84"/>
    <w:lvl w:ilvl="0" w:tplc="0402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3F01B0"/>
    <w:multiLevelType w:val="hybridMultilevel"/>
    <w:tmpl w:val="5564492E"/>
    <w:lvl w:ilvl="0" w:tplc="3C3AF8AA"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E3D03"/>
    <w:multiLevelType w:val="hybridMultilevel"/>
    <w:tmpl w:val="DA241E0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DD2A19"/>
    <w:multiLevelType w:val="hybridMultilevel"/>
    <w:tmpl w:val="EAD6B8EE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40540CEA"/>
    <w:multiLevelType w:val="hybridMultilevel"/>
    <w:tmpl w:val="5B2292EA"/>
    <w:lvl w:ilvl="0" w:tplc="0402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BE3591"/>
    <w:multiLevelType w:val="hybridMultilevel"/>
    <w:tmpl w:val="7A06A39A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B171DA"/>
    <w:multiLevelType w:val="hybridMultilevel"/>
    <w:tmpl w:val="32600D84"/>
    <w:lvl w:ilvl="0" w:tplc="F5CAD4B6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E5387D"/>
    <w:multiLevelType w:val="hybridMultilevel"/>
    <w:tmpl w:val="77D6ACCA"/>
    <w:lvl w:ilvl="0" w:tplc="DE3E7FDC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F26160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CD5123F"/>
    <w:multiLevelType w:val="hybridMultilevel"/>
    <w:tmpl w:val="40BA9BA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6" w15:restartNumberingAfterBreak="0">
    <w:nsid w:val="5F0E6815"/>
    <w:multiLevelType w:val="hybridMultilevel"/>
    <w:tmpl w:val="289A09A0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7" w15:restartNumberingAfterBreak="0">
    <w:nsid w:val="5F7B32EC"/>
    <w:multiLevelType w:val="hybridMultilevel"/>
    <w:tmpl w:val="A9885F0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9952B5"/>
    <w:multiLevelType w:val="hybridMultilevel"/>
    <w:tmpl w:val="51849E84"/>
    <w:lvl w:ilvl="0" w:tplc="A76673F8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A0308C"/>
    <w:multiLevelType w:val="hybridMultilevel"/>
    <w:tmpl w:val="31260DF8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CAF1D36"/>
    <w:multiLevelType w:val="hybridMultilevel"/>
    <w:tmpl w:val="B1464D06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 w16cid:durableId="1669022659">
    <w:abstractNumId w:val="1"/>
  </w:num>
  <w:num w:numId="2" w16cid:durableId="2048984444">
    <w:abstractNumId w:val="63"/>
  </w:num>
  <w:num w:numId="3" w16cid:durableId="1003779397">
    <w:abstractNumId w:val="14"/>
  </w:num>
  <w:num w:numId="4" w16cid:durableId="1668241576">
    <w:abstractNumId w:val="39"/>
  </w:num>
  <w:num w:numId="5" w16cid:durableId="544829350">
    <w:abstractNumId w:val="40"/>
  </w:num>
  <w:num w:numId="6" w16cid:durableId="701899689">
    <w:abstractNumId w:val="48"/>
  </w:num>
  <w:num w:numId="7" w16cid:durableId="1816868711">
    <w:abstractNumId w:val="6"/>
  </w:num>
  <w:num w:numId="8" w16cid:durableId="1490753128">
    <w:abstractNumId w:val="12"/>
  </w:num>
  <w:num w:numId="9" w16cid:durableId="1114135595">
    <w:abstractNumId w:val="36"/>
  </w:num>
  <w:num w:numId="10" w16cid:durableId="20061322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6903391">
    <w:abstractNumId w:val="7"/>
  </w:num>
  <w:num w:numId="12" w16cid:durableId="157423770">
    <w:abstractNumId w:val="27"/>
  </w:num>
  <w:num w:numId="13" w16cid:durableId="352461479">
    <w:abstractNumId w:val="2"/>
  </w:num>
  <w:num w:numId="14" w16cid:durableId="1563369853">
    <w:abstractNumId w:val="45"/>
  </w:num>
  <w:num w:numId="15" w16cid:durableId="1299413922">
    <w:abstractNumId w:val="15"/>
  </w:num>
  <w:num w:numId="16" w16cid:durableId="1187986960">
    <w:abstractNumId w:val="53"/>
  </w:num>
  <w:num w:numId="17" w16cid:durableId="1567179210">
    <w:abstractNumId w:val="37"/>
  </w:num>
  <w:num w:numId="18" w16cid:durableId="629213260">
    <w:abstractNumId w:val="62"/>
  </w:num>
  <w:num w:numId="19" w16cid:durableId="383800850">
    <w:abstractNumId w:val="49"/>
  </w:num>
  <w:num w:numId="20" w16cid:durableId="77294566">
    <w:abstractNumId w:val="25"/>
  </w:num>
  <w:num w:numId="21" w16cid:durableId="1561164010">
    <w:abstractNumId w:val="43"/>
  </w:num>
  <w:num w:numId="22" w16cid:durableId="1057051522">
    <w:abstractNumId w:val="17"/>
  </w:num>
  <w:num w:numId="23" w16cid:durableId="1674333025">
    <w:abstractNumId w:val="20"/>
  </w:num>
  <w:num w:numId="24" w16cid:durableId="302540976">
    <w:abstractNumId w:val="3"/>
  </w:num>
  <w:num w:numId="25" w16cid:durableId="464323898">
    <w:abstractNumId w:val="11"/>
  </w:num>
  <w:num w:numId="26" w16cid:durableId="229927171">
    <w:abstractNumId w:val="21"/>
  </w:num>
  <w:num w:numId="27" w16cid:durableId="1170216220">
    <w:abstractNumId w:val="52"/>
  </w:num>
  <w:num w:numId="28" w16cid:durableId="856696307">
    <w:abstractNumId w:val="24"/>
  </w:num>
  <w:num w:numId="29" w16cid:durableId="335961223">
    <w:abstractNumId w:val="60"/>
  </w:num>
  <w:num w:numId="30" w16cid:durableId="1560701213">
    <w:abstractNumId w:val="30"/>
  </w:num>
  <w:num w:numId="31" w16cid:durableId="1595940296">
    <w:abstractNumId w:val="16"/>
  </w:num>
  <w:num w:numId="32" w16cid:durableId="592325948">
    <w:abstractNumId w:val="50"/>
  </w:num>
  <w:num w:numId="33" w16cid:durableId="176845905">
    <w:abstractNumId w:val="57"/>
  </w:num>
  <w:num w:numId="34" w16cid:durableId="1735928742">
    <w:abstractNumId w:val="35"/>
  </w:num>
  <w:num w:numId="35" w16cid:durableId="2089813542">
    <w:abstractNumId w:val="59"/>
  </w:num>
  <w:num w:numId="36" w16cid:durableId="1735396181">
    <w:abstractNumId w:val="10"/>
  </w:num>
  <w:num w:numId="37" w16cid:durableId="1307971941">
    <w:abstractNumId w:val="31"/>
  </w:num>
  <w:num w:numId="38" w16cid:durableId="1396271653">
    <w:abstractNumId w:val="19"/>
  </w:num>
  <w:num w:numId="39" w16cid:durableId="492720007">
    <w:abstractNumId w:val="41"/>
  </w:num>
  <w:num w:numId="40" w16cid:durableId="1339499535">
    <w:abstractNumId w:val="4"/>
  </w:num>
  <w:num w:numId="41" w16cid:durableId="15809619">
    <w:abstractNumId w:val="34"/>
  </w:num>
  <w:num w:numId="42" w16cid:durableId="170921941">
    <w:abstractNumId w:val="8"/>
  </w:num>
  <w:num w:numId="43" w16cid:durableId="1628470273">
    <w:abstractNumId w:val="0"/>
  </w:num>
  <w:num w:numId="44" w16cid:durableId="294913824">
    <w:abstractNumId w:val="13"/>
  </w:num>
  <w:num w:numId="45" w16cid:durableId="2094474628">
    <w:abstractNumId w:val="42"/>
  </w:num>
  <w:num w:numId="46" w16cid:durableId="1791321446">
    <w:abstractNumId w:val="28"/>
  </w:num>
  <w:num w:numId="47" w16cid:durableId="869142773">
    <w:abstractNumId w:val="32"/>
  </w:num>
  <w:num w:numId="48" w16cid:durableId="1075739637">
    <w:abstractNumId w:val="26"/>
  </w:num>
  <w:num w:numId="49" w16cid:durableId="1729767451">
    <w:abstractNumId w:val="46"/>
  </w:num>
  <w:num w:numId="50" w16cid:durableId="1280725523">
    <w:abstractNumId w:val="61"/>
  </w:num>
  <w:num w:numId="51" w16cid:durableId="1603994148">
    <w:abstractNumId w:val="29"/>
  </w:num>
  <w:num w:numId="52" w16cid:durableId="273560117">
    <w:abstractNumId w:val="47"/>
  </w:num>
  <w:num w:numId="53" w16cid:durableId="1021273874">
    <w:abstractNumId w:val="44"/>
  </w:num>
  <w:num w:numId="54" w16cid:durableId="704600299">
    <w:abstractNumId w:val="64"/>
  </w:num>
  <w:num w:numId="55" w16cid:durableId="149827970">
    <w:abstractNumId w:val="58"/>
  </w:num>
  <w:num w:numId="56" w16cid:durableId="1530489276">
    <w:abstractNumId w:val="5"/>
  </w:num>
  <w:num w:numId="57" w16cid:durableId="2147117676">
    <w:abstractNumId w:val="56"/>
  </w:num>
  <w:num w:numId="58" w16cid:durableId="286476634">
    <w:abstractNumId w:val="38"/>
  </w:num>
  <w:num w:numId="59" w16cid:durableId="1450584746">
    <w:abstractNumId w:val="9"/>
  </w:num>
  <w:num w:numId="60" w16cid:durableId="542445125">
    <w:abstractNumId w:val="23"/>
  </w:num>
  <w:num w:numId="61" w16cid:durableId="331837812">
    <w:abstractNumId w:val="54"/>
  </w:num>
  <w:num w:numId="62" w16cid:durableId="1906257774">
    <w:abstractNumId w:val="33"/>
  </w:num>
  <w:num w:numId="63" w16cid:durableId="990863822">
    <w:abstractNumId w:val="51"/>
  </w:num>
  <w:num w:numId="64" w16cid:durableId="801505680">
    <w:abstractNumId w:val="55"/>
  </w:num>
  <w:num w:numId="65" w16cid:durableId="52737498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4A07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710"/>
    <w:rsid w:val="00205A05"/>
    <w:rsid w:val="002158ED"/>
    <w:rsid w:val="00215FCE"/>
    <w:rsid w:val="00221F6C"/>
    <w:rsid w:val="00222CE6"/>
    <w:rsid w:val="002326A7"/>
    <w:rsid w:val="00232E7D"/>
    <w:rsid w:val="002356E6"/>
    <w:rsid w:val="00247964"/>
    <w:rsid w:val="002524D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D7B0B"/>
    <w:rsid w:val="003E1013"/>
    <w:rsid w:val="003E167F"/>
    <w:rsid w:val="003E2A3C"/>
    <w:rsid w:val="003E2F33"/>
    <w:rsid w:val="003E6BFB"/>
    <w:rsid w:val="003F1864"/>
    <w:rsid w:val="003F39E0"/>
    <w:rsid w:val="003F6149"/>
    <w:rsid w:val="003F6A61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3670C"/>
    <w:rsid w:val="0054284E"/>
    <w:rsid w:val="005439C9"/>
    <w:rsid w:val="005465BD"/>
    <w:rsid w:val="00546C07"/>
    <w:rsid w:val="00553B24"/>
    <w:rsid w:val="00553CCB"/>
    <w:rsid w:val="00556F83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C728E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403B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43DEC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5D5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41FFF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EF7"/>
    <w:rsid w:val="00A40F0C"/>
    <w:rsid w:val="00A4111F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B83"/>
    <w:rsid w:val="00B070BD"/>
    <w:rsid w:val="00B148DD"/>
    <w:rsid w:val="00B20FB3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F69"/>
    <w:rsid w:val="00D50F79"/>
    <w:rsid w:val="00D73957"/>
    <w:rsid w:val="00D8395C"/>
    <w:rsid w:val="00D910AA"/>
    <w:rsid w:val="00D9428E"/>
    <w:rsid w:val="00D979D1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judge.softuni.org/Contests/4100/Data-Types-and-Table-Basics-Lab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hyperlink" Target="https://softuni.bg/modules/137/python-d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4</TotalTime>
  <Pages>9</Pages>
  <Words>773</Words>
  <Characters>4412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69</cp:revision>
  <cp:lastPrinted>2015-10-26T22:35:00Z</cp:lastPrinted>
  <dcterms:created xsi:type="dcterms:W3CDTF">2019-11-12T12:29:00Z</dcterms:created>
  <dcterms:modified xsi:type="dcterms:W3CDTF">2024-04-11T10:0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